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EC84C" w14:textId="096A0465" w:rsidR="00704AE1" w:rsidRDefault="00704AE1" w:rsidP="00704AE1">
      <w:pPr>
        <w:pStyle w:val="Heading1"/>
        <w:ind w:left="-90"/>
      </w:pPr>
      <w:proofErr w:type="spellStart"/>
      <w:r>
        <w:t>ABCRetailers</w:t>
      </w:r>
      <w:proofErr w:type="spellEnd"/>
      <w:r>
        <w:t xml:space="preserve"> Web Application - Views Code Snapshots  </w:t>
      </w:r>
    </w:p>
    <w:p w14:paraId="2D124AFA" w14:textId="77777777" w:rsidR="002245E2" w:rsidRDefault="002245E2"/>
    <w:p w14:paraId="6BBD3EE4" w14:textId="608CC275" w:rsidR="00704AE1" w:rsidRDefault="00704AE1" w:rsidP="00254956">
      <w:pPr>
        <w:pStyle w:val="Heading1"/>
      </w:pPr>
      <w:r>
        <w:t>Views</w:t>
      </w:r>
      <w:r w:rsidR="00254956">
        <w:t xml:space="preserve"> - </w:t>
      </w:r>
      <w:r>
        <w:t>Home View</w:t>
      </w:r>
    </w:p>
    <w:p w14:paraId="5622A4AB" w14:textId="77777777" w:rsidR="00704AE1" w:rsidRDefault="00704AE1" w:rsidP="00254956">
      <w:pPr>
        <w:pStyle w:val="Heading2"/>
        <w:rPr>
          <w:lang w:val="en-ZW"/>
        </w:rPr>
      </w:pPr>
      <w:proofErr w:type="spellStart"/>
      <w:r>
        <w:rPr>
          <w:lang w:val="en-ZW"/>
        </w:rPr>
        <w:t>Index</w:t>
      </w:r>
      <w:r w:rsidRPr="002D7971">
        <w:rPr>
          <w:lang w:val="en-ZW"/>
        </w:rPr>
        <w:t>.cshtml</w:t>
      </w:r>
      <w:proofErr w:type="spellEnd"/>
    </w:p>
    <w:p w14:paraId="489B1F6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Home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Index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02102F5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View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HomeViewModel</w:t>
      </w:r>
      <w:proofErr w:type="spellEnd"/>
    </w:p>
    <w:p w14:paraId="41F5320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768C7E4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Ho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06D52477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39E4A566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3AA0E6D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mb-5"&gt;</w:t>
      </w:r>
    </w:p>
    <w:p w14:paraId="7DF8334D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1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isplay-4 text-primary"&gt;</w:t>
      </w:r>
    </w:p>
    <w:p w14:paraId="35D50AA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tor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Welcome to ABC Retailers!</w:t>
      </w:r>
    </w:p>
    <w:p w14:paraId="4906A84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1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F7245B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lea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Your one-stop shop for the best deals and latest product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E977D6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0A73E56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B0F2AC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Action Buttons --&gt;</w:t>
      </w:r>
    </w:p>
    <w:p w14:paraId="7FE9F83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 mb-5"&gt;</w:t>
      </w:r>
    </w:p>
    <w:p w14:paraId="4DE3C04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3 mb-3"&gt;</w:t>
      </w:r>
    </w:p>
    <w:p w14:paraId="3554AD9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ustom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-primary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l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w-100 h-100 d-flex flex-column justify-conten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0C93C050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sers fa-2x mb-2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4583B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 Customer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4DB0EB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ligh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@Model.CustomerCount total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CFAF3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482723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B6413D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3 mb-3"&gt;</w:t>
      </w:r>
    </w:p>
    <w:p w14:paraId="095964D1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odu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-success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l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w-100 h-100 d-flex flex-column justify-conten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457D4D4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box fa-2x mb-2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09EB0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 Product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E8AC77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ligh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@Model.ProductCount total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D12B1D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13D52E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A1706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3 mb-3"&gt;</w:t>
      </w:r>
    </w:p>
    <w:p w14:paraId="74622A7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Ord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-warning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l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w-100 h-100 d-flex flex-column justify-conten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7504B5A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hopping-cart fa-2x mb-2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0BABDEF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 Order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7155F0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ligh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@Model.OrderCount total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9EC5EC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FC9EB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624CD1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3 mb-3"&gt;</w:t>
      </w:r>
    </w:p>
    <w:p w14:paraId="4729C28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Uploa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-info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l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w-100 h-100 d-flex flex-column justify-conten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281844E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pload fa-2x mb-2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19256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load File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DBD543C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ligh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Payment proofs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555DE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FF8A0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25E3F9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4B9C3D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59BF0D7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Storage Initialization (if needed) --&gt;</w:t>
      </w:r>
    </w:p>
    <w:p w14:paraId="7A73561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Customer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= 0 &amp;&amp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Product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= 0 &amp;&amp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Order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= 0)</w:t>
      </w:r>
    </w:p>
    <w:p w14:paraId="35BAEFCC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>{</w:t>
      </w:r>
    </w:p>
    <w:p w14:paraId="5F8E428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warning"&gt;</w:t>
      </w:r>
    </w:p>
    <w:p w14:paraId="6F9BBBBD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exclamation-triang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First Time Setu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47E3B6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It looks like this is your first time running the application. Click the button below to initialize Azure Storage.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9BA582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itializeStorag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isplay: inline;"&gt;</w:t>
      </w:r>
    </w:p>
    <w:p w14:paraId="3CD4B9A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warning"&gt;</w:t>
      </w:r>
    </w:p>
    <w:p w14:paraId="47E3A55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cog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Initialize Azure Storage</w:t>
      </w:r>
    </w:p>
    <w:p w14:paraId="034BF59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19980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4E9BC74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5EF874F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1269B0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115E6E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Featured Products Section --&gt;</w:t>
      </w:r>
    </w:p>
    <w:p w14:paraId="504929AD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21D0BD4C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12"&gt;</w:t>
      </w:r>
    </w:p>
    <w:p w14:paraId="5FFAD237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b-4"&gt;</w:t>
      </w:r>
    </w:p>
    <w:p w14:paraId="345F7E5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star text-warning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Featured Products</w:t>
      </w:r>
    </w:p>
    <w:p w14:paraId="4E7FB5B0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469FD1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11F91F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FeaturedProducts.An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))</w:t>
      </w:r>
    </w:p>
    <w:p w14:paraId="732F30B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{</w:t>
      </w:r>
    </w:p>
    <w:p w14:paraId="746D4FC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 justify-conten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209A30A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oduct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.FeaturedProduct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</w:p>
    <w:p w14:paraId="564A3D4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{</w:t>
      </w:r>
    </w:p>
    <w:p w14:paraId="791DC43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lg-2 col-md-3 col-sm-4 col-6 mb-4"&gt;</w:t>
      </w:r>
    </w:p>
    <w:p w14:paraId="05FDD37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 h-100 shadow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m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75A55EF4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!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IsNullOrEmpt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ImageUr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</w:t>
      </w:r>
    </w:p>
    <w:p w14:paraId="6438ACB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{</w:t>
      </w:r>
    </w:p>
    <w:p w14:paraId="6D473F9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m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rc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ImageUrl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m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top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al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ProductNam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eight: 150px; object-fit: cover;"&gt;</w:t>
      </w:r>
    </w:p>
    <w:p w14:paraId="615FBD3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}</w:t>
      </w:r>
    </w:p>
    <w:p w14:paraId="30EB429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4C66A9F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{</w:t>
      </w:r>
    </w:p>
    <w:p w14:paraId="1993666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m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-top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light d-flex align-items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justify-conten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eight: 150px;"&gt;</w:t>
      </w:r>
    </w:p>
    <w:p w14:paraId="46CBAEE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mage fa-3x text-muted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01533F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0E35960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}</w:t>
      </w:r>
    </w:p>
    <w:p w14:paraId="6CE8884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 d-flex flex-column"&gt;</w:t>
      </w:r>
    </w:p>
    <w:p w14:paraId="2FC0BB7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tex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E3F256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ext small text-muted flex-grow-1 tex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(product.Description.Length &gt; 50 ?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Description.Sub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(0, 50) +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...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: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.Descrip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6D492A0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m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auto text-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enter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1409E59C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ext"&gt;</w:t>
      </w:r>
    </w:p>
    <w:p w14:paraId="5ABA5136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success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Price.ToStrin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8CA5FA8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C47E1B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: @product.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26B5FC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7207F2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4B9F51F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FD81D2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46A5425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</w:t>
      </w:r>
    </w:p>
    <w:p w14:paraId="1E2AD6DA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C8120A4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30CE1D4E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6E46F833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{</w:t>
      </w:r>
    </w:p>
    <w:p w14:paraId="33ACA594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info"&gt;</w:t>
      </w:r>
    </w:p>
    <w:p w14:paraId="0158EBB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nfo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No products available yet.</w:t>
      </w:r>
    </w:p>
    <w:p w14:paraId="4B57BA39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odu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-link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dd your first 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!</w:t>
      </w:r>
    </w:p>
    <w:p w14:paraId="7F900860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39E5737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7C84BB0F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0925BD" w14:textId="77777777" w:rsidR="00842019" w:rsidRDefault="00842019" w:rsidP="008420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54E0F9" w14:textId="77777777" w:rsidR="00842019" w:rsidRDefault="00842019" w:rsidP="00842019">
      <w:pPr>
        <w:rPr>
          <w:lang w:val="en-ZW"/>
        </w:rPr>
      </w:pPr>
    </w:p>
    <w:p w14:paraId="2BC7B161" w14:textId="77777777" w:rsidR="00842019" w:rsidRDefault="00842019" w:rsidP="00842019">
      <w:pPr>
        <w:rPr>
          <w:lang w:val="en-ZW"/>
        </w:rPr>
      </w:pPr>
    </w:p>
    <w:p w14:paraId="32234856" w14:textId="77777777" w:rsidR="00842019" w:rsidRDefault="00842019" w:rsidP="00842019">
      <w:pPr>
        <w:rPr>
          <w:lang w:val="en-ZW"/>
        </w:rPr>
      </w:pPr>
    </w:p>
    <w:p w14:paraId="5F48D6AA" w14:textId="77777777" w:rsidR="00842019" w:rsidRDefault="00842019" w:rsidP="00842019">
      <w:pPr>
        <w:rPr>
          <w:lang w:val="en-ZW"/>
        </w:rPr>
      </w:pPr>
    </w:p>
    <w:p w14:paraId="0A140712" w14:textId="77777777" w:rsidR="00704AE1" w:rsidRDefault="00704AE1" w:rsidP="00254956">
      <w:pPr>
        <w:pStyle w:val="Heading2"/>
        <w:rPr>
          <w:lang w:val="en-ZW"/>
        </w:rPr>
      </w:pPr>
      <w:proofErr w:type="spellStart"/>
      <w:r>
        <w:rPr>
          <w:lang w:val="en-ZW"/>
        </w:rPr>
        <w:t>Privacy.cshtml</w:t>
      </w:r>
      <w:proofErr w:type="spellEnd"/>
      <w:r>
        <w:rPr>
          <w:lang w:val="en-ZW"/>
        </w:rPr>
        <w:t xml:space="preserve"> </w:t>
      </w:r>
    </w:p>
    <w:p w14:paraId="54FBE3E2" w14:textId="77777777" w:rsidR="00481B81" w:rsidRDefault="00481B81" w:rsidP="00481B8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5E622DD1" w14:textId="77777777" w:rsidR="00481B81" w:rsidRDefault="00481B81" w:rsidP="00481B8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ivacy Polic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77848729" w14:textId="77777777" w:rsidR="00481B81" w:rsidRDefault="00481B81" w:rsidP="00481B8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324220BD" w14:textId="77777777" w:rsidR="00481B81" w:rsidRDefault="00481B81" w:rsidP="00481B8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1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View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]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1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DEEBB6B" w14:textId="77777777" w:rsidR="00481B81" w:rsidRDefault="00481B81" w:rsidP="00481B8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A98B9A9" w14:textId="77777777" w:rsidR="00481B81" w:rsidRDefault="00481B81" w:rsidP="00481B8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se this page to detail your site's privacy policy.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D5FF3F0" w14:textId="77777777" w:rsidR="00704AE1" w:rsidRPr="002D7971" w:rsidRDefault="00704AE1" w:rsidP="00704AE1">
      <w:pPr>
        <w:rPr>
          <w:lang w:val="en-ZW"/>
        </w:rPr>
      </w:pPr>
    </w:p>
    <w:p w14:paraId="1FB5ECBE" w14:textId="77777777" w:rsidR="00704AE1" w:rsidRDefault="00704AE1"/>
    <w:sectPr w:rsidR="00704AE1" w:rsidSect="00704AE1">
      <w:pgSz w:w="11906" w:h="16838"/>
      <w:pgMar w:top="1440" w:right="83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32FBF"/>
    <w:multiLevelType w:val="hybridMultilevel"/>
    <w:tmpl w:val="B4A6CC26"/>
    <w:lvl w:ilvl="0" w:tplc="EE362C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1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M3tDS1NDAyNLJU0lEKTi0uzszPAykwqQUAFiwqJiwAAAA="/>
  </w:docVars>
  <w:rsids>
    <w:rsidRoot w:val="00704AE1"/>
    <w:rsid w:val="000669E7"/>
    <w:rsid w:val="000F0768"/>
    <w:rsid w:val="002245E2"/>
    <w:rsid w:val="00254956"/>
    <w:rsid w:val="00323B48"/>
    <w:rsid w:val="00481B81"/>
    <w:rsid w:val="005550F1"/>
    <w:rsid w:val="00704AE1"/>
    <w:rsid w:val="007953FE"/>
    <w:rsid w:val="00842019"/>
    <w:rsid w:val="008A5B70"/>
    <w:rsid w:val="009A25B6"/>
    <w:rsid w:val="00A25EB8"/>
    <w:rsid w:val="00B46F33"/>
    <w:rsid w:val="00C801E7"/>
    <w:rsid w:val="00CC0329"/>
    <w:rsid w:val="00D378DB"/>
    <w:rsid w:val="00E77A5B"/>
    <w:rsid w:val="00F4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C9C3"/>
  <w15:chartTrackingRefBased/>
  <w15:docId w15:val="{476B7CCC-354C-49F3-9C69-748CA208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E1"/>
    <w:rPr>
      <w:rFonts w:ascii="Arial" w:hAnsi="Arial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329"/>
    <w:pPr>
      <w:keepNext/>
      <w:keepLines/>
      <w:spacing w:before="360" w:after="80" w:line="278" w:lineRule="auto"/>
      <w:outlineLvl w:val="0"/>
    </w:pPr>
    <w:rPr>
      <w:rFonts w:eastAsiaTheme="majorEastAsia" w:cstheme="majorBidi"/>
      <w:b/>
      <w:color w:val="0F4761" w:themeColor="accent1" w:themeShade="BF"/>
      <w:kern w:val="2"/>
      <w:sz w:val="36"/>
      <w:szCs w:val="40"/>
      <w:lang w:val="en-Z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AE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AE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4AE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4AE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AE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AE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AE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329"/>
    <w:rPr>
      <w:rFonts w:ascii="Arial" w:eastAsiaTheme="majorEastAsia" w:hAnsi="Arial" w:cstheme="majorBidi"/>
      <w:b/>
      <w:color w:val="0F4761" w:themeColor="accent1" w:themeShade="BF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5EB8"/>
    <w:rPr>
      <w:rFonts w:asciiTheme="majorHAnsi" w:eastAsiaTheme="majorEastAsia" w:hAnsiTheme="majorHAnsi" w:cstheme="majorBidi"/>
      <w:b/>
      <w:color w:val="0F4761" w:themeColor="accent1" w:themeShade="BF"/>
      <w:kern w:val="0"/>
      <w:sz w:val="28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AE1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4AE1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4AE1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4AE1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4AE1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04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AE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4AE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4AE1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04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4AE1"/>
    <w:rPr>
      <w:rFonts w:ascii="Arial" w:hAnsi="Arial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04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4A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4A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4AE1"/>
    <w:rPr>
      <w:rFonts w:ascii="Arial" w:hAnsi="Arial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04AE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61</Words>
  <Characters>4339</Characters>
  <Application>Microsoft Office Word</Application>
  <DocSecurity>0</DocSecurity>
  <Lines>36</Lines>
  <Paragraphs>10</Paragraphs>
  <ScaleCrop>false</ScaleCrop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kunle Familua</dc:creator>
  <cp:keywords/>
  <dc:description/>
  <cp:lastModifiedBy>Ayokunle Familua</cp:lastModifiedBy>
  <cp:revision>5</cp:revision>
  <dcterms:created xsi:type="dcterms:W3CDTF">2025-08-19T05:58:00Z</dcterms:created>
  <dcterms:modified xsi:type="dcterms:W3CDTF">2025-08-19T07:43:00Z</dcterms:modified>
</cp:coreProperties>
</file>